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832DD" w14:textId="221AD577" w:rsidR="000C551D" w:rsidRDefault="000F1967">
      <w:r>
        <w:t>Mahdy Karam</w:t>
      </w:r>
    </w:p>
    <w:p w14:paraId="7FDE299E" w14:textId="68C3840F" w:rsidR="000F1967" w:rsidRDefault="000F1967">
      <w:r>
        <w:fldChar w:fldCharType="begin"/>
      </w:r>
      <w:r>
        <w:instrText xml:space="preserve"> DATE \@ "MM/dd/yyyy" </w:instrText>
      </w:r>
      <w:r>
        <w:fldChar w:fldCharType="separate"/>
      </w:r>
      <w:r>
        <w:rPr>
          <w:noProof/>
        </w:rPr>
        <w:t>01/24/2024</w:t>
      </w:r>
      <w:r>
        <w:fldChar w:fldCharType="end"/>
      </w:r>
    </w:p>
    <w:p w14:paraId="451DCC16" w14:textId="6B86476B" w:rsidR="000F1967" w:rsidRDefault="000F1967">
      <w:r>
        <w:t>Advanced Programming</w:t>
      </w:r>
    </w:p>
    <w:p w14:paraId="4A8E7CE0" w14:textId="7B2F5E04" w:rsidR="000F1967" w:rsidRDefault="000F1967">
      <w:r>
        <w:t>Ms. Lewellen</w:t>
      </w:r>
    </w:p>
    <w:p w14:paraId="480FAE6F" w14:textId="49D4E13D" w:rsidR="000F1967" w:rsidRDefault="000F1967" w:rsidP="000F1967">
      <w:pPr>
        <w:jc w:val="center"/>
      </w:pPr>
      <w:r>
        <w:t>Day 12 Notes</w:t>
      </w:r>
    </w:p>
    <w:p w14:paraId="39DF9F91" w14:textId="318670B9" w:rsidR="000F1967" w:rsidRDefault="000F1967" w:rsidP="000F1967">
      <w:r>
        <w:t>KNN:</w:t>
      </w:r>
    </w:p>
    <w:p w14:paraId="2E5B1D62" w14:textId="23D4C9E6" w:rsidR="000F1967" w:rsidRDefault="000F1967" w:rsidP="000F1967">
      <w:pPr>
        <w:pStyle w:val="ListParagraph"/>
        <w:numPr>
          <w:ilvl w:val="0"/>
          <w:numId w:val="1"/>
        </w:numPr>
      </w:pPr>
      <w:r>
        <w:t>How you determine what’s “nearest” is extremely critical.</w:t>
      </w:r>
    </w:p>
    <w:p w14:paraId="16000D9C" w14:textId="5832D529" w:rsidR="00132067" w:rsidRDefault="00132067" w:rsidP="00132067">
      <w:r>
        <w:t>ChatGPT’s answers vary every time you ask it even the same prompt.</w:t>
      </w:r>
    </w:p>
    <w:p w14:paraId="76D62AFB" w14:textId="6647DDAF" w:rsidR="00132067" w:rsidRDefault="00132067" w:rsidP="00132067">
      <w:r>
        <w:t xml:space="preserve">Using ChatGPT’s code we can make a basic KNN classification model for the </w:t>
      </w:r>
      <w:proofErr w:type="gramStart"/>
      <w:r>
        <w:t>digits</w:t>
      </w:r>
      <w:proofErr w:type="gramEnd"/>
      <w:r>
        <w:t xml:space="preserve"> dataset.</w:t>
      </w:r>
    </w:p>
    <w:p w14:paraId="05EC9237" w14:textId="00BF4F04" w:rsidR="00132067" w:rsidRDefault="00352882" w:rsidP="00132067">
      <w:r>
        <w:t>Vocab:</w:t>
      </w:r>
    </w:p>
    <w:p w14:paraId="2ECC2881" w14:textId="73ABB3AD" w:rsidR="00352882" w:rsidRDefault="00352882" w:rsidP="00352882">
      <w:pPr>
        <w:pStyle w:val="ListParagraph"/>
        <w:numPr>
          <w:ilvl w:val="0"/>
          <w:numId w:val="1"/>
        </w:numPr>
      </w:pPr>
      <w:r>
        <w:t xml:space="preserve">Classification algorithm: Algorithm that can classify (assign a pre-defined label to) </w:t>
      </w:r>
      <w:proofErr w:type="gramStart"/>
      <w:r>
        <w:t>data</w:t>
      </w:r>
      <w:proofErr w:type="gramEnd"/>
    </w:p>
    <w:p w14:paraId="62151FEF" w14:textId="12F9CD4B" w:rsidR="00352882" w:rsidRDefault="00352882" w:rsidP="00352882">
      <w:pPr>
        <w:pStyle w:val="ListParagraph"/>
        <w:numPr>
          <w:ilvl w:val="0"/>
          <w:numId w:val="1"/>
        </w:numPr>
      </w:pPr>
      <w:r>
        <w:t>Binary classification: Classification but with only two groups (0 or 1)</w:t>
      </w:r>
    </w:p>
    <w:p w14:paraId="447A40F3" w14:textId="1E914200" w:rsidR="00352882" w:rsidRDefault="00352882" w:rsidP="00352882">
      <w:pPr>
        <w:pStyle w:val="ListParagraph"/>
        <w:numPr>
          <w:ilvl w:val="0"/>
          <w:numId w:val="1"/>
        </w:numPr>
      </w:pPr>
      <w:r>
        <w:t>Multi-classification: Multiple classes are possible (over 2)</w:t>
      </w:r>
    </w:p>
    <w:p w14:paraId="1E1E5A01" w14:textId="3A2833DD" w:rsidR="00A23B1D" w:rsidRDefault="00A23B1D" w:rsidP="00352882">
      <w:pPr>
        <w:pStyle w:val="ListParagraph"/>
        <w:numPr>
          <w:ilvl w:val="0"/>
          <w:numId w:val="1"/>
        </w:numPr>
      </w:pPr>
      <w:r>
        <w:t xml:space="preserve">Sample: </w:t>
      </w:r>
      <w:r w:rsidR="00DF0E48">
        <w:t>Take a smaller selection of data to be used</w:t>
      </w:r>
    </w:p>
    <w:p w14:paraId="2328FEF8" w14:textId="0E7EE45E" w:rsidR="00A23B1D" w:rsidRDefault="00A23B1D" w:rsidP="00352882">
      <w:pPr>
        <w:pStyle w:val="ListParagraph"/>
        <w:numPr>
          <w:ilvl w:val="0"/>
          <w:numId w:val="1"/>
        </w:numPr>
      </w:pPr>
      <w:r>
        <w:t xml:space="preserve">Testing set: A set of data that the model tests it’s </w:t>
      </w:r>
      <w:proofErr w:type="gramStart"/>
      <w:r>
        <w:t>accuracy</w:t>
      </w:r>
      <w:proofErr w:type="gramEnd"/>
    </w:p>
    <w:p w14:paraId="182C8600" w14:textId="4733B056" w:rsidR="00A23B1D" w:rsidRDefault="00A23B1D" w:rsidP="00352882">
      <w:pPr>
        <w:pStyle w:val="ListParagraph"/>
        <w:numPr>
          <w:ilvl w:val="0"/>
          <w:numId w:val="1"/>
        </w:numPr>
      </w:pPr>
      <w:r>
        <w:t>Training set: A set of data that the model learns from (adjusts weights, etc.)</w:t>
      </w:r>
    </w:p>
    <w:p w14:paraId="2408A6CE" w14:textId="7F25A1A9" w:rsidR="00A23B1D" w:rsidRDefault="00A23B1D" w:rsidP="00352882">
      <w:pPr>
        <w:pStyle w:val="ListParagraph"/>
        <w:numPr>
          <w:ilvl w:val="0"/>
          <w:numId w:val="1"/>
        </w:numPr>
      </w:pPr>
      <w:r>
        <w:t xml:space="preserve">Target: </w:t>
      </w:r>
      <w:r w:rsidR="00D363F6">
        <w:t>Correct classification or label of an element</w:t>
      </w:r>
    </w:p>
    <w:p w14:paraId="74E2732D" w14:textId="79BB1BEC" w:rsidR="00A23B1D" w:rsidRDefault="00A23B1D" w:rsidP="00352882">
      <w:pPr>
        <w:pStyle w:val="ListParagraph"/>
        <w:numPr>
          <w:ilvl w:val="0"/>
          <w:numId w:val="1"/>
        </w:numPr>
      </w:pPr>
      <w:r>
        <w:t xml:space="preserve">Feature: </w:t>
      </w:r>
      <w:r w:rsidR="00401D03">
        <w:t>Element of a datapoint</w:t>
      </w:r>
    </w:p>
    <w:sectPr w:rsidR="00A23B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671B9"/>
    <w:multiLevelType w:val="hybridMultilevel"/>
    <w:tmpl w:val="4340468A"/>
    <w:lvl w:ilvl="0" w:tplc="5DEE0A3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419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DcyNje0MDaxtDBQ0lEKTi0uzszPAykwrAUAqr07gywAAAA="/>
  </w:docVars>
  <w:rsids>
    <w:rsidRoot w:val="000F1967"/>
    <w:rsid w:val="000C551D"/>
    <w:rsid w:val="000F1967"/>
    <w:rsid w:val="00132067"/>
    <w:rsid w:val="00352882"/>
    <w:rsid w:val="00401D03"/>
    <w:rsid w:val="005E4C8A"/>
    <w:rsid w:val="00A23B1D"/>
    <w:rsid w:val="00AF4D26"/>
    <w:rsid w:val="00C30178"/>
    <w:rsid w:val="00D363F6"/>
    <w:rsid w:val="00DF0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E26F0"/>
  <w15:chartTrackingRefBased/>
  <w15:docId w15:val="{B872C639-DA5D-45AE-9CAA-5D33D0CAD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19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19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9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19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9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9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19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19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19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9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19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9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19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19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19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19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19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19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19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9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19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19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19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19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19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19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19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19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19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y Karam</dc:creator>
  <cp:keywords/>
  <dc:description/>
  <cp:lastModifiedBy>Mahdy Karam</cp:lastModifiedBy>
  <cp:revision>5</cp:revision>
  <dcterms:created xsi:type="dcterms:W3CDTF">2024-01-24T22:00:00Z</dcterms:created>
  <dcterms:modified xsi:type="dcterms:W3CDTF">2024-01-24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145c00-f4d6-4f27-874c-dea6154370e3_Enabled">
    <vt:lpwstr>true</vt:lpwstr>
  </property>
  <property fmtid="{D5CDD505-2E9C-101B-9397-08002B2CF9AE}" pid="3" name="MSIP_Label_f2145c00-f4d6-4f27-874c-dea6154370e3_SetDate">
    <vt:lpwstr>2024-01-24T22:57:50Z</vt:lpwstr>
  </property>
  <property fmtid="{D5CDD505-2E9C-101B-9397-08002B2CF9AE}" pid="4" name="MSIP_Label_f2145c00-f4d6-4f27-874c-dea6154370e3_Method">
    <vt:lpwstr>Standard</vt:lpwstr>
  </property>
  <property fmtid="{D5CDD505-2E9C-101B-9397-08002B2CF9AE}" pid="5" name="MSIP_Label_f2145c00-f4d6-4f27-874c-dea6154370e3_Name">
    <vt:lpwstr>defa4170-0d19-0005-0004-bc88714345d2</vt:lpwstr>
  </property>
  <property fmtid="{D5CDD505-2E9C-101B-9397-08002B2CF9AE}" pid="6" name="MSIP_Label_f2145c00-f4d6-4f27-874c-dea6154370e3_SiteId">
    <vt:lpwstr>b2681e8b-dd20-46cf-b163-371a2d7c6014</vt:lpwstr>
  </property>
  <property fmtid="{D5CDD505-2E9C-101B-9397-08002B2CF9AE}" pid="7" name="MSIP_Label_f2145c00-f4d6-4f27-874c-dea6154370e3_ActionId">
    <vt:lpwstr>69215176-04ec-46b7-b5fc-3aed5730676a</vt:lpwstr>
  </property>
  <property fmtid="{D5CDD505-2E9C-101B-9397-08002B2CF9AE}" pid="8" name="MSIP_Label_f2145c00-f4d6-4f27-874c-dea6154370e3_ContentBits">
    <vt:lpwstr>0</vt:lpwstr>
  </property>
</Properties>
</file>